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A3B2C" w14:textId="3084C237" w:rsidR="00745134" w:rsidRDefault="00745134" w:rsidP="00817D58">
      <w:pPr>
        <w:rPr>
          <w:rFonts w:ascii="Calibri" w:eastAsia="SimSun" w:hAnsi="Calibri"/>
          <w:b/>
          <w:bCs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Individual Presentation Proposal</w:t>
      </w:r>
    </w:p>
    <w:p w14:paraId="6BAD82DB" w14:textId="77777777" w:rsidR="00745134" w:rsidRDefault="00745134" w:rsidP="00817D58">
      <w:pPr>
        <w:rPr>
          <w:rFonts w:ascii="Calibri" w:eastAsia="SimSun" w:hAnsi="Calibri"/>
          <w:b/>
          <w:bCs/>
          <w:sz w:val="28"/>
          <w:szCs w:val="28"/>
          <w:lang w:eastAsia="zh-CN"/>
        </w:rPr>
      </w:pPr>
    </w:p>
    <w:p w14:paraId="695211DC" w14:textId="39F1D77F" w:rsidR="00745134" w:rsidRPr="0077334F" w:rsidRDefault="00745134" w:rsidP="00817D58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Presentation Title: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501806EF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 w:rsidR="00745134">
        <w:rPr>
          <w:rFonts w:ascii="Calibri" w:eastAsia="SimSun" w:hAnsi="Calibri"/>
          <w:b/>
          <w:lang w:eastAsia="zh-CN"/>
        </w:rPr>
        <w:t xml:space="preserve">: </w:t>
      </w:r>
    </w:p>
    <w:p w14:paraId="2C00DD13" w14:textId="51CF67AE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  <w:r w:rsidR="00745134"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52BE6C22" w14:textId="25E153AF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  <w:r w:rsidR="00745134"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634CDAF" w14:textId="317B5579" w:rsidR="001702FC" w:rsidRDefault="00745134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roposal (250 words):</w:t>
      </w:r>
    </w:p>
    <w:p w14:paraId="6070995A" w14:textId="77777777" w:rsidR="00745134" w:rsidRDefault="00745134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5C77BC94" w14:textId="77777777" w:rsidR="00745134" w:rsidRPr="009F50E5" w:rsidRDefault="00745134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02C367ED" w14:textId="77777777" w:rsidR="0077334F" w:rsidRDefault="0077334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6E34DEE" w14:textId="77777777" w:rsidR="00F251F9" w:rsidRPr="009F50E5" w:rsidRDefault="00F251F9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29315AD6" w14:textId="64B0996E" w:rsidR="001702FC" w:rsidRPr="009F50E5" w:rsidRDefault="00745134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Bio (100 words):</w:t>
      </w:r>
    </w:p>
    <w:p w14:paraId="65768022" w14:textId="77777777" w:rsidR="0077334F" w:rsidRPr="009F50E5" w:rsidRDefault="0077334F" w:rsidP="00697B6F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41DCD3D" w14:textId="77777777" w:rsidR="00F24DAE" w:rsidRDefault="00F24DAE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2607D41E" w14:textId="77777777" w:rsidR="00745134" w:rsidRDefault="00745134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EA084D6" w14:textId="77777777" w:rsidR="00745134" w:rsidRPr="008C5B25" w:rsidRDefault="00745134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0E1E81A1" w14:textId="0FB4C8E6" w:rsidR="006B37CA" w:rsidRDefault="008C5B25" w:rsidP="001702FC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sz w:val="22"/>
          <w:szCs w:val="22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Calibri" w:hAnsi="Calibri" w:cs="Calibri"/>
          <w:iCs/>
          <w:sz w:val="22"/>
          <w:szCs w:val="22"/>
          <w:lang w:val="en-AU"/>
        </w:rPr>
        <w:instrText xml:space="preserve"> FORMCHECKBOX </w:instrText>
      </w:r>
      <w:r>
        <w:rPr>
          <w:rFonts w:ascii="Calibri" w:hAnsi="Calibri" w:cs="Calibri"/>
          <w:iCs/>
          <w:sz w:val="22"/>
          <w:szCs w:val="22"/>
          <w:lang w:val="en-AU"/>
        </w:rPr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separate"/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end"/>
      </w:r>
      <w:bookmarkEnd w:id="0"/>
      <w:r>
        <w:rPr>
          <w:rFonts w:ascii="Calibri" w:hAnsi="Calibri" w:cs="Calibri"/>
          <w:iCs/>
          <w:sz w:val="22"/>
          <w:szCs w:val="22"/>
          <w:lang w:val="en-AU"/>
        </w:rPr>
        <w:t xml:space="preserve"> Check here if you wish to be considered for a travel subsidy. Only graduate students enrolled at universities located in S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>outheast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Asia are eligible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 xml:space="preserve"> (excluding Singapore)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. </w:t>
      </w:r>
    </w:p>
    <w:p w14:paraId="05A78384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21D612B8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02B26F75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DD0BB4A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0658C5CF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6B30C92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7C3E5DB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D1654C1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BF3FE21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6DF46BA1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7567A88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4642CC3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F166ABB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9318A0C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14D0ABF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FCFB127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58A06D4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6839E20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71187C9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1CB57CC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30A97CB0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20FDE8D1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B943F5F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B1F72BD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0D035E51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AEF90F9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7B824F0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848B71A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78D8F03C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1FA7F78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3130484" w14:textId="5EEE47BA" w:rsidR="006B0BA3" w:rsidRDefault="006B0BA3" w:rsidP="006B0BA3">
      <w:pPr>
        <w:rPr>
          <w:rFonts w:ascii="Calibri" w:eastAsia="SimSun" w:hAnsi="Calibri"/>
          <w:b/>
          <w:bCs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lastRenderedPageBreak/>
        <w:t>Panel Proposal</w:t>
      </w:r>
    </w:p>
    <w:p w14:paraId="0ECAD30A" w14:textId="7131989B" w:rsidR="006B0BA3" w:rsidRPr="0077334F" w:rsidRDefault="006B0BA3" w:rsidP="006B0BA3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Panel Title:</w:t>
      </w:r>
    </w:p>
    <w:p w14:paraId="25DC26D0" w14:textId="77777777" w:rsidR="006B0BA3" w:rsidRPr="00A569F1" w:rsidRDefault="006B0BA3" w:rsidP="006B0BA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09C9CD1C" w14:textId="77777777" w:rsidR="006B0BA3" w:rsidRPr="009F50E5" w:rsidRDefault="006B0BA3" w:rsidP="006B0BA3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DCE72F5" w14:textId="1669208E" w:rsidR="006B0BA3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anel Summary (200 words):</w:t>
      </w:r>
    </w:p>
    <w:p w14:paraId="49058B04" w14:textId="77777777" w:rsidR="001A6A6C" w:rsidRDefault="001A6A6C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141CD4EF" w14:textId="77777777" w:rsidR="006B0BA3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72B5EC9B" w14:textId="188B52B3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noProof/>
          <w:sz w:val="22"/>
          <w:szCs w:val="22"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F065B5" wp14:editId="6FAF2EF3">
                <wp:simplePos x="0" y="0"/>
                <wp:positionH relativeFrom="column">
                  <wp:posOffset>7034</wp:posOffset>
                </wp:positionH>
                <wp:positionV relativeFrom="paragraph">
                  <wp:posOffset>53291</wp:posOffset>
                </wp:positionV>
                <wp:extent cx="6295292" cy="0"/>
                <wp:effectExtent l="0" t="0" r="17145" b="12700"/>
                <wp:wrapNone/>
                <wp:docPr id="212374563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52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B6A30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4.2pt" to="496.25pt,4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" strokecolor="black [3200]" strokeweight=".5pt">
                <v:stroke joinstyle="miter"/>
              </v:line>
            </w:pict>
          </mc:Fallback>
        </mc:AlternateContent>
      </w:r>
    </w:p>
    <w:p w14:paraId="30ED8D2A" w14:textId="77777777" w:rsidR="006B0BA3" w:rsidRDefault="006B0BA3" w:rsidP="006B0BA3">
      <w:pPr>
        <w:rPr>
          <w:rFonts w:ascii="Calibri" w:eastAsia="SimSun" w:hAnsi="Calibri"/>
          <w:b/>
          <w:bCs/>
          <w:sz w:val="28"/>
          <w:szCs w:val="28"/>
          <w:lang w:eastAsia="zh-CN"/>
        </w:rPr>
      </w:pPr>
    </w:p>
    <w:p w14:paraId="244D5EC6" w14:textId="54EE9019" w:rsidR="006B0BA3" w:rsidRPr="0077334F" w:rsidRDefault="006B0BA3" w:rsidP="006B0BA3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1. Presentation Title:</w:t>
      </w:r>
    </w:p>
    <w:p w14:paraId="47399597" w14:textId="77777777" w:rsidR="006B0BA3" w:rsidRPr="008B20AE" w:rsidRDefault="006B0BA3" w:rsidP="006B0BA3">
      <w:pPr>
        <w:rPr>
          <w:rFonts w:ascii="Calibri" w:eastAsia="SimSun" w:hAnsi="Calibri"/>
          <w:sz w:val="22"/>
          <w:szCs w:val="22"/>
          <w:lang w:eastAsia="zh-CN"/>
        </w:rPr>
      </w:pPr>
    </w:p>
    <w:p w14:paraId="072C9C86" w14:textId="77777777" w:rsidR="006B0BA3" w:rsidRPr="00F251F9" w:rsidRDefault="006B0BA3" w:rsidP="006B0BA3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>
        <w:rPr>
          <w:rFonts w:ascii="Calibri" w:eastAsia="SimSun" w:hAnsi="Calibri"/>
          <w:b/>
          <w:lang w:eastAsia="zh-CN"/>
        </w:rPr>
        <w:t xml:space="preserve">: </w:t>
      </w:r>
    </w:p>
    <w:p w14:paraId="557D6BEA" w14:textId="77777777" w:rsidR="006B0BA3" w:rsidRPr="008B20AE" w:rsidRDefault="006B0BA3" w:rsidP="006B0BA3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Institutional affiliation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47A1C26E" w14:textId="77777777" w:rsidR="006B0BA3" w:rsidRPr="008B20AE" w:rsidRDefault="006B0BA3" w:rsidP="006B0BA3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mail address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23ACC84F" w14:textId="77777777" w:rsidR="006B0BA3" w:rsidRPr="00A569F1" w:rsidRDefault="006B0BA3" w:rsidP="006B0BA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68D4A14" w14:textId="77777777" w:rsidR="006B0BA3" w:rsidRPr="009F50E5" w:rsidRDefault="006B0BA3" w:rsidP="006B0BA3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655FB0C3" w14:textId="77777777" w:rsidR="006B0BA3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roposal (250 words):</w:t>
      </w:r>
    </w:p>
    <w:p w14:paraId="230D1E54" w14:textId="77777777" w:rsidR="006B0BA3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49514F29" w14:textId="77777777" w:rsidR="006B0BA3" w:rsidRPr="009F50E5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4F56BF25" w14:textId="77777777" w:rsidR="006B0BA3" w:rsidRDefault="006B0BA3" w:rsidP="006B0BA3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4DEFD3D2" w14:textId="77777777" w:rsidR="006B0BA3" w:rsidRPr="009F50E5" w:rsidRDefault="006B0BA3" w:rsidP="006B0BA3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049DEFEA" w14:textId="77777777" w:rsidR="006B0BA3" w:rsidRPr="009F50E5" w:rsidRDefault="006B0BA3" w:rsidP="006B0BA3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Bio (100 words):</w:t>
      </w:r>
    </w:p>
    <w:p w14:paraId="3A09A891" w14:textId="77777777" w:rsidR="006B0BA3" w:rsidRPr="009F50E5" w:rsidRDefault="006B0BA3" w:rsidP="006B0BA3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F94A43C" w14:textId="77777777" w:rsidR="006B0BA3" w:rsidRDefault="006B0BA3" w:rsidP="006B0BA3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246D584E" w14:textId="77777777" w:rsidR="006B0BA3" w:rsidRDefault="006B0BA3" w:rsidP="006B0BA3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1E17F42" w14:textId="77777777" w:rsidR="006B0BA3" w:rsidRPr="008C5B25" w:rsidRDefault="006B0BA3" w:rsidP="006B0BA3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12DBAF11" w14:textId="4626A75A" w:rsidR="006B0BA3" w:rsidRPr="008C5B25" w:rsidRDefault="006B0BA3" w:rsidP="006B0BA3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sz w:val="22"/>
          <w:szCs w:val="22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iCs/>
          <w:sz w:val="22"/>
          <w:szCs w:val="22"/>
          <w:lang w:val="en-AU"/>
        </w:rPr>
        <w:instrText xml:space="preserve"> FORMCHECKBOX </w:instrText>
      </w:r>
      <w:r>
        <w:rPr>
          <w:rFonts w:ascii="Calibri" w:hAnsi="Calibri" w:cs="Calibri"/>
          <w:iCs/>
          <w:sz w:val="22"/>
          <w:szCs w:val="22"/>
          <w:lang w:val="en-AU"/>
        </w:rPr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separate"/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end"/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Check here if you wish to be considered for a travel subsidy. Only graduate students enrolled at universities located 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 xml:space="preserve">Southeast Asia are eligible (excluding Singapore). 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</w:t>
      </w:r>
    </w:p>
    <w:p w14:paraId="485FFAB9" w14:textId="77777777" w:rsidR="006B0BA3" w:rsidRDefault="006B0BA3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B3E6CF1" w14:textId="7EF50D7F" w:rsidR="005339E9" w:rsidRDefault="005339E9" w:rsidP="001702FC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noProof/>
          <w:sz w:val="22"/>
          <w:szCs w:val="22"/>
          <w:lang w:val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13B80D" wp14:editId="7A99D178">
                <wp:simplePos x="0" y="0"/>
                <wp:positionH relativeFrom="column">
                  <wp:posOffset>7034</wp:posOffset>
                </wp:positionH>
                <wp:positionV relativeFrom="paragraph">
                  <wp:posOffset>96960</wp:posOffset>
                </wp:positionV>
                <wp:extent cx="6217920" cy="0"/>
                <wp:effectExtent l="0" t="0" r="17780" b="12700"/>
                <wp:wrapNone/>
                <wp:docPr id="20075886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7C0BC2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7.65pt" to="490.15pt,7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" strokecolor="black [3200]" strokeweight=".5pt">
                <v:stroke joinstyle="miter"/>
              </v:line>
            </w:pict>
          </mc:Fallback>
        </mc:AlternateContent>
      </w:r>
    </w:p>
    <w:p w14:paraId="750772CD" w14:textId="77777777" w:rsidR="005339E9" w:rsidRDefault="005339E9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40C53EC" w14:textId="07C972D3" w:rsidR="005339E9" w:rsidRPr="0077334F" w:rsidRDefault="005339E9" w:rsidP="005339E9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2. Presentation Title:</w:t>
      </w:r>
    </w:p>
    <w:p w14:paraId="77FC690F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</w:p>
    <w:p w14:paraId="29576CF8" w14:textId="77777777" w:rsidR="005339E9" w:rsidRPr="00F251F9" w:rsidRDefault="005339E9" w:rsidP="005339E9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>
        <w:rPr>
          <w:rFonts w:ascii="Calibri" w:eastAsia="SimSun" w:hAnsi="Calibri"/>
          <w:b/>
          <w:lang w:eastAsia="zh-CN"/>
        </w:rPr>
        <w:t xml:space="preserve">: </w:t>
      </w:r>
    </w:p>
    <w:p w14:paraId="19FC3E23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Institutional affiliation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7CE88899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mail address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7FCD4526" w14:textId="77777777" w:rsidR="005339E9" w:rsidRPr="00A569F1" w:rsidRDefault="005339E9" w:rsidP="005339E9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00E2AE7B" w14:textId="77777777" w:rsidR="005339E9" w:rsidRPr="009F50E5" w:rsidRDefault="005339E9" w:rsidP="005339E9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34C58E9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roposal (250 words):</w:t>
      </w:r>
    </w:p>
    <w:p w14:paraId="72FBAD46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3C333879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140A5AB1" w14:textId="77777777" w:rsidR="005339E9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6C45FEE1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545001FC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Bio (100 words):</w:t>
      </w:r>
    </w:p>
    <w:p w14:paraId="1C691151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05CA1211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3423CE26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CA85594" w14:textId="77777777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0E7FD6F" w14:textId="15149FAF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sz w:val="22"/>
          <w:szCs w:val="22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iCs/>
          <w:sz w:val="22"/>
          <w:szCs w:val="22"/>
          <w:lang w:val="en-AU"/>
        </w:rPr>
        <w:instrText xml:space="preserve"> FORMCHECKBOX </w:instrText>
      </w:r>
      <w:r>
        <w:rPr>
          <w:rFonts w:ascii="Calibri" w:hAnsi="Calibri" w:cs="Calibri"/>
          <w:iCs/>
          <w:sz w:val="22"/>
          <w:szCs w:val="22"/>
          <w:lang w:val="en-AU"/>
        </w:rPr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separate"/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end"/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Check here if you wish to be considered for a travel subsidy. Only graduate students enrolled at universities located in 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 xml:space="preserve">Southeast Asia are eligible (excluding Singapore). 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</w:t>
      </w:r>
    </w:p>
    <w:p w14:paraId="1EF27008" w14:textId="77777777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4F6A6FBC" w14:textId="51A60B43" w:rsidR="005339E9" w:rsidRDefault="005339E9" w:rsidP="005339E9">
      <w:pPr>
        <w:rPr>
          <w:rFonts w:ascii="Calibri" w:eastAsia="SimSun" w:hAnsi="Calibri"/>
          <w:b/>
          <w:bCs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noProof/>
          <w:sz w:val="28"/>
          <w:szCs w:val="28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0AEE44" wp14:editId="230AE7E4">
                <wp:simplePos x="0" y="0"/>
                <wp:positionH relativeFrom="column">
                  <wp:posOffset>0</wp:posOffset>
                </wp:positionH>
                <wp:positionV relativeFrom="paragraph">
                  <wp:posOffset>43522</wp:posOffset>
                </wp:positionV>
                <wp:extent cx="6295292" cy="0"/>
                <wp:effectExtent l="0" t="0" r="17145" b="12700"/>
                <wp:wrapNone/>
                <wp:docPr id="898994781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52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716F90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45pt" to="495.7pt,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" strokecolor="black [3200]" strokeweight=".5pt">
                <v:stroke joinstyle="miter"/>
              </v:line>
            </w:pict>
          </mc:Fallback>
        </mc:AlternateContent>
      </w:r>
    </w:p>
    <w:p w14:paraId="5646C87D" w14:textId="7A05E68C" w:rsidR="005339E9" w:rsidRPr="0077334F" w:rsidRDefault="005339E9" w:rsidP="005339E9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3. Presentation Title:</w:t>
      </w:r>
    </w:p>
    <w:p w14:paraId="74865A52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</w:p>
    <w:p w14:paraId="6143DFBE" w14:textId="77777777" w:rsidR="005339E9" w:rsidRPr="00F251F9" w:rsidRDefault="005339E9" w:rsidP="005339E9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>
        <w:rPr>
          <w:rFonts w:ascii="Calibri" w:eastAsia="SimSun" w:hAnsi="Calibri"/>
          <w:b/>
          <w:lang w:eastAsia="zh-CN"/>
        </w:rPr>
        <w:t xml:space="preserve">: </w:t>
      </w:r>
    </w:p>
    <w:p w14:paraId="03EB61DB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Institutional affiliation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7815BC43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mail address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74E44EE6" w14:textId="77777777" w:rsidR="005339E9" w:rsidRPr="00A569F1" w:rsidRDefault="005339E9" w:rsidP="005339E9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75B3B16E" w14:textId="77777777" w:rsidR="005339E9" w:rsidRPr="009F50E5" w:rsidRDefault="005339E9" w:rsidP="005339E9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09AACE1D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roposal (250 words):</w:t>
      </w:r>
    </w:p>
    <w:p w14:paraId="78B1D977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59F0AD81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013D10B3" w14:textId="77777777" w:rsidR="005339E9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EB6468C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51BD2015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Bio (100 words):</w:t>
      </w:r>
    </w:p>
    <w:p w14:paraId="5F84A5F3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7EDF350A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402B1B3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0667FD9E" w14:textId="77777777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E7944DA" w14:textId="2508140A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sz w:val="22"/>
          <w:szCs w:val="22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iCs/>
          <w:sz w:val="22"/>
          <w:szCs w:val="22"/>
          <w:lang w:val="en-AU"/>
        </w:rPr>
        <w:instrText xml:space="preserve"> FORMCHECKBOX </w:instrText>
      </w:r>
      <w:r>
        <w:rPr>
          <w:rFonts w:ascii="Calibri" w:hAnsi="Calibri" w:cs="Calibri"/>
          <w:iCs/>
          <w:sz w:val="22"/>
          <w:szCs w:val="22"/>
          <w:lang w:val="en-AU"/>
        </w:rPr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separate"/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end"/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Check here if you wish to be considered for a travel subsidy. Only graduate students enrolled at universities located 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 xml:space="preserve">Southeast Asia are eligible (excluding Singapore). 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</w:t>
      </w:r>
    </w:p>
    <w:p w14:paraId="6D5350B6" w14:textId="42FFFAE0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noProof/>
          <w:sz w:val="22"/>
          <w:szCs w:val="22"/>
          <w:lang w:val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482E4D" wp14:editId="6C023B31">
                <wp:simplePos x="0" y="0"/>
                <wp:positionH relativeFrom="column">
                  <wp:posOffset>-1</wp:posOffset>
                </wp:positionH>
                <wp:positionV relativeFrom="paragraph">
                  <wp:posOffset>91196</wp:posOffset>
                </wp:positionV>
                <wp:extent cx="6175717" cy="0"/>
                <wp:effectExtent l="0" t="0" r="9525" b="12700"/>
                <wp:wrapNone/>
                <wp:docPr id="49132771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57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13536B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pt" to="486.3pt,7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" strokecolor="black [3200]" strokeweight=".5pt">
                <v:stroke joinstyle="miter"/>
              </v:line>
            </w:pict>
          </mc:Fallback>
        </mc:AlternateContent>
      </w:r>
    </w:p>
    <w:p w14:paraId="65EF2A94" w14:textId="5D294769" w:rsidR="005339E9" w:rsidRPr="0077334F" w:rsidRDefault="005339E9" w:rsidP="005339E9">
      <w:pPr>
        <w:rPr>
          <w:rFonts w:ascii="Calibri" w:eastAsia="SimSun" w:hAnsi="Calibri"/>
          <w:sz w:val="28"/>
          <w:szCs w:val="28"/>
          <w:lang w:eastAsia="zh-CN"/>
        </w:rPr>
      </w:pPr>
      <w:r>
        <w:rPr>
          <w:rFonts w:ascii="Calibri" w:eastAsia="SimSun" w:hAnsi="Calibri"/>
          <w:b/>
          <w:bCs/>
          <w:sz w:val="28"/>
          <w:szCs w:val="28"/>
          <w:lang w:eastAsia="zh-CN"/>
        </w:rPr>
        <w:t>4. Presentation Title:</w:t>
      </w:r>
    </w:p>
    <w:p w14:paraId="234154FF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</w:p>
    <w:p w14:paraId="1C667D53" w14:textId="77777777" w:rsidR="005339E9" w:rsidRPr="00F251F9" w:rsidRDefault="005339E9" w:rsidP="005339E9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>
        <w:rPr>
          <w:rFonts w:ascii="Calibri" w:eastAsia="SimSun" w:hAnsi="Calibri"/>
          <w:b/>
          <w:lang w:eastAsia="zh-CN"/>
        </w:rPr>
        <w:t xml:space="preserve">: </w:t>
      </w:r>
    </w:p>
    <w:p w14:paraId="22E2A5F5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Institutional affiliation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6C056272" w14:textId="77777777" w:rsidR="005339E9" w:rsidRPr="008B20AE" w:rsidRDefault="005339E9" w:rsidP="005339E9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mail address</w:t>
      </w:r>
      <w:r>
        <w:rPr>
          <w:rFonts w:ascii="Calibri" w:eastAsia="SimSun" w:hAnsi="Calibri"/>
          <w:sz w:val="22"/>
          <w:szCs w:val="22"/>
          <w:lang w:eastAsia="zh-CN"/>
        </w:rPr>
        <w:t xml:space="preserve">: </w:t>
      </w:r>
    </w:p>
    <w:p w14:paraId="259EA354" w14:textId="77777777" w:rsidR="005339E9" w:rsidRPr="00A569F1" w:rsidRDefault="005339E9" w:rsidP="005339E9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51ECA75B" w14:textId="77777777" w:rsidR="005339E9" w:rsidRPr="009F50E5" w:rsidRDefault="005339E9" w:rsidP="005339E9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7EDD1FBA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Proposal (250 words):</w:t>
      </w:r>
    </w:p>
    <w:p w14:paraId="04172254" w14:textId="77777777" w:rsidR="005339E9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068C9875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</w:p>
    <w:p w14:paraId="5AC16CDC" w14:textId="77777777" w:rsidR="005339E9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497A2224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6D7CA055" w14:textId="77777777" w:rsidR="005339E9" w:rsidRPr="009F50E5" w:rsidRDefault="005339E9" w:rsidP="005339E9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>
        <w:rPr>
          <w:rFonts w:ascii="Calibri" w:eastAsia="SimSun" w:hAnsi="Calibri" w:cs="Calibri"/>
          <w:b/>
          <w:sz w:val="22"/>
          <w:szCs w:val="22"/>
          <w:lang w:eastAsia="zh-CN"/>
        </w:rPr>
        <w:t>Bio (100 words):</w:t>
      </w:r>
    </w:p>
    <w:p w14:paraId="611FD43D" w14:textId="77777777" w:rsidR="005339E9" w:rsidRPr="009F50E5" w:rsidRDefault="005339E9" w:rsidP="005339E9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D1E0FA3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254AB423" w14:textId="77777777" w:rsidR="005339E9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3DED66FA" w14:textId="77777777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57944A81" w14:textId="04511788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  <w:r>
        <w:rPr>
          <w:rFonts w:ascii="Calibri" w:hAnsi="Calibri" w:cs="Calibri"/>
          <w:iCs/>
          <w:sz w:val="22"/>
          <w:szCs w:val="22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iCs/>
          <w:sz w:val="22"/>
          <w:szCs w:val="22"/>
          <w:lang w:val="en-AU"/>
        </w:rPr>
        <w:instrText xml:space="preserve"> FORMCHECKBOX </w:instrText>
      </w:r>
      <w:r>
        <w:rPr>
          <w:rFonts w:ascii="Calibri" w:hAnsi="Calibri" w:cs="Calibri"/>
          <w:iCs/>
          <w:sz w:val="22"/>
          <w:szCs w:val="22"/>
          <w:lang w:val="en-AU"/>
        </w:rPr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separate"/>
      </w:r>
      <w:r>
        <w:rPr>
          <w:rFonts w:ascii="Calibri" w:hAnsi="Calibri" w:cs="Calibri"/>
          <w:iCs/>
          <w:sz w:val="22"/>
          <w:szCs w:val="22"/>
          <w:lang w:val="en-AU"/>
        </w:rPr>
        <w:fldChar w:fldCharType="end"/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Check here if you wish to be considered for a travel subsidy. Only graduate students enrolled at universities located </w:t>
      </w:r>
      <w:r w:rsidR="003879AE">
        <w:rPr>
          <w:rFonts w:ascii="Calibri" w:hAnsi="Calibri" w:cs="Calibri"/>
          <w:iCs/>
          <w:sz w:val="22"/>
          <w:szCs w:val="22"/>
          <w:lang w:val="en-AU"/>
        </w:rPr>
        <w:t xml:space="preserve">Southeast Asia are eligible (excluding Singapore). </w:t>
      </w:r>
      <w:r>
        <w:rPr>
          <w:rFonts w:ascii="Calibri" w:hAnsi="Calibri" w:cs="Calibri"/>
          <w:iCs/>
          <w:sz w:val="22"/>
          <w:szCs w:val="22"/>
          <w:lang w:val="en-AU"/>
        </w:rPr>
        <w:t xml:space="preserve"> </w:t>
      </w:r>
    </w:p>
    <w:p w14:paraId="6EFB0DDA" w14:textId="77777777" w:rsidR="005339E9" w:rsidRPr="008C5B25" w:rsidRDefault="005339E9" w:rsidP="005339E9">
      <w:pPr>
        <w:rPr>
          <w:rFonts w:ascii="Calibri" w:hAnsi="Calibri" w:cs="Calibri"/>
          <w:iCs/>
          <w:sz w:val="22"/>
          <w:szCs w:val="22"/>
          <w:lang w:val="en-AU"/>
        </w:rPr>
      </w:pPr>
    </w:p>
    <w:p w14:paraId="68244F8A" w14:textId="77777777" w:rsidR="005339E9" w:rsidRPr="008C5B25" w:rsidRDefault="005339E9" w:rsidP="001702FC">
      <w:pPr>
        <w:rPr>
          <w:rFonts w:ascii="Calibri" w:hAnsi="Calibri" w:cs="Calibri"/>
          <w:iCs/>
          <w:sz w:val="22"/>
          <w:szCs w:val="22"/>
          <w:lang w:val="en-AU"/>
        </w:rPr>
      </w:pPr>
    </w:p>
    <w:sectPr w:rsidR="005339E9" w:rsidRPr="008C5B25" w:rsidSect="00FA50D0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37D55" w14:textId="77777777" w:rsidR="00057509" w:rsidRDefault="00057509">
      <w:r>
        <w:separator/>
      </w:r>
    </w:p>
  </w:endnote>
  <w:endnote w:type="continuationSeparator" w:id="0">
    <w:p w14:paraId="10987DB1" w14:textId="77777777" w:rsidR="00057509" w:rsidRDefault="00057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dabar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OMBNE+Times-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0BDB62FB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441EDE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35FE6" w14:textId="77777777" w:rsidR="00057509" w:rsidRDefault="00057509">
      <w:r>
        <w:separator/>
      </w:r>
    </w:p>
  </w:footnote>
  <w:footnote w:type="continuationSeparator" w:id="0">
    <w:p w14:paraId="5D9228FD" w14:textId="77777777" w:rsidR="00057509" w:rsidRDefault="00057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2D82A" w14:textId="1788C34F" w:rsidR="00F14FA3" w:rsidRDefault="005951CD" w:rsidP="00937214">
    <w:pPr>
      <w:jc w:val="center"/>
      <w:rPr>
        <w:rFonts w:ascii="Calibri" w:hAnsi="Calibri" w:cs="Calibri"/>
        <w:b/>
        <w:sz w:val="20"/>
        <w:szCs w:val="21"/>
      </w:rPr>
    </w:pPr>
    <w:bookmarkStart w:id="1" w:name="OLE_LINK3"/>
    <w:bookmarkStart w:id="2" w:name="OLE_LINK4"/>
    <w:proofErr w:type="spellStart"/>
    <w:r>
      <w:rPr>
        <w:rFonts w:ascii="Calibri" w:hAnsi="Calibri" w:cs="Calibri"/>
        <w:b/>
        <w:sz w:val="20"/>
        <w:szCs w:val="21"/>
      </w:rPr>
      <w:t>Mechademia</w:t>
    </w:r>
    <w:proofErr w:type="spellEnd"/>
    <w:r>
      <w:rPr>
        <w:rFonts w:ascii="Calibri" w:hAnsi="Calibri" w:cs="Calibri"/>
        <w:b/>
        <w:sz w:val="20"/>
        <w:szCs w:val="21"/>
      </w:rPr>
      <w:t xml:space="preserve"> Conference 2026</w:t>
    </w:r>
  </w:p>
  <w:p w14:paraId="7F41485B" w14:textId="76F5DE0E" w:rsidR="00452790" w:rsidRDefault="005951CD" w:rsidP="00937214">
    <w:pPr>
      <w:jc w:val="center"/>
      <w:rPr>
        <w:rFonts w:ascii="Calibri" w:hAnsi="Calibri" w:cs="Calibri"/>
        <w:b/>
        <w:sz w:val="20"/>
        <w:szCs w:val="21"/>
      </w:rPr>
    </w:pPr>
    <w:r w:rsidRPr="005951CD">
      <w:rPr>
        <w:rFonts w:ascii="Calibri" w:hAnsi="Calibri" w:cs="Calibri"/>
        <w:b/>
        <w:sz w:val="20"/>
        <w:szCs w:val="21"/>
        <w:lang w:val="en-SG"/>
      </w:rPr>
      <w:t>Traversing Trans-Asian Imaginaries: Anime, Manga, and Media Cultures</w:t>
    </w:r>
  </w:p>
  <w:p w14:paraId="3310934A" w14:textId="50F9F374" w:rsidR="000474D3" w:rsidRPr="003F257A" w:rsidRDefault="005951CD" w:rsidP="000474D3">
    <w:pPr>
      <w:jc w:val="center"/>
      <w:rPr>
        <w:rFonts w:ascii="Calibri" w:hAnsi="Calibri" w:cs="Calibri"/>
        <w:color w:val="000000" w:themeColor="text1"/>
        <w:sz w:val="20"/>
        <w:szCs w:val="20"/>
      </w:rPr>
    </w:pPr>
    <w:r>
      <w:rPr>
        <w:rFonts w:ascii="Calibri" w:hAnsi="Calibri" w:cs="Arial"/>
        <w:sz w:val="20"/>
        <w:szCs w:val="20"/>
        <w:lang w:val="en-GB"/>
      </w:rPr>
      <w:t>29-30</w:t>
    </w:r>
    <w:r w:rsidR="00D04346">
      <w:rPr>
        <w:rFonts w:ascii="Calibri" w:hAnsi="Calibri" w:cs="Arial"/>
        <w:sz w:val="20"/>
        <w:szCs w:val="20"/>
        <w:lang w:val="en-GB"/>
      </w:rPr>
      <w:t xml:space="preserve"> </w:t>
    </w:r>
    <w:r>
      <w:rPr>
        <w:rFonts w:ascii="Calibri" w:hAnsi="Calibri" w:cs="Arial"/>
        <w:sz w:val="20"/>
        <w:szCs w:val="20"/>
        <w:lang w:val="en-GB"/>
      </w:rPr>
      <w:t>May</w:t>
    </w:r>
    <w:r w:rsidR="00E740FA">
      <w:rPr>
        <w:rFonts w:ascii="Calibri" w:hAnsi="Calibri" w:cs="Arial"/>
        <w:sz w:val="20"/>
        <w:szCs w:val="20"/>
        <w:lang w:val="en-GB"/>
      </w:rPr>
      <w:t xml:space="preserve"> </w:t>
    </w:r>
    <w:r w:rsidR="00A709F3" w:rsidRPr="003F257A">
      <w:rPr>
        <w:rFonts w:ascii="Calibri" w:hAnsi="Calibri" w:cs="Arial"/>
        <w:sz w:val="20"/>
        <w:szCs w:val="20"/>
        <w:lang w:val="en-GB"/>
      </w:rPr>
      <w:t>202</w:t>
    </w:r>
    <w:r>
      <w:rPr>
        <w:rFonts w:ascii="Calibri" w:hAnsi="Calibri" w:cs="Arial"/>
        <w:sz w:val="20"/>
        <w:szCs w:val="20"/>
        <w:lang w:val="en-GB"/>
      </w:rPr>
      <w:t>6</w:t>
    </w:r>
    <w:r w:rsidR="000474D3" w:rsidRPr="003F257A">
      <w:rPr>
        <w:rFonts w:ascii="Calibri" w:hAnsi="Calibri" w:cs="Calibri"/>
        <w:color w:val="000000" w:themeColor="text1"/>
        <w:sz w:val="20"/>
        <w:szCs w:val="20"/>
      </w:rPr>
      <w:t xml:space="preserve"> | National University of Singapore</w:t>
    </w:r>
    <w:bookmarkEnd w:id="1"/>
    <w:bookmarkEnd w:id="2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7528242">
    <w:abstractNumId w:val="1"/>
  </w:num>
  <w:num w:numId="2" w16cid:durableId="985739297">
    <w:abstractNumId w:val="0"/>
  </w:num>
  <w:num w:numId="3" w16cid:durableId="361394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pBYA72yNZSwAAAA="/>
  </w:docVars>
  <w:rsids>
    <w:rsidRoot w:val="006E67B5"/>
    <w:rsid w:val="00021577"/>
    <w:rsid w:val="00025502"/>
    <w:rsid w:val="00042A47"/>
    <w:rsid w:val="000474D3"/>
    <w:rsid w:val="000512DA"/>
    <w:rsid w:val="00052AB5"/>
    <w:rsid w:val="00057509"/>
    <w:rsid w:val="000605C2"/>
    <w:rsid w:val="000640A4"/>
    <w:rsid w:val="00080F0E"/>
    <w:rsid w:val="00086E12"/>
    <w:rsid w:val="000A53E7"/>
    <w:rsid w:val="000C029B"/>
    <w:rsid w:val="000D6D8D"/>
    <w:rsid w:val="000D767B"/>
    <w:rsid w:val="000F194D"/>
    <w:rsid w:val="00106029"/>
    <w:rsid w:val="00106667"/>
    <w:rsid w:val="001078DF"/>
    <w:rsid w:val="00120C41"/>
    <w:rsid w:val="00120D65"/>
    <w:rsid w:val="001451C8"/>
    <w:rsid w:val="001536E9"/>
    <w:rsid w:val="00157ECA"/>
    <w:rsid w:val="001702FC"/>
    <w:rsid w:val="00174E3B"/>
    <w:rsid w:val="001750C5"/>
    <w:rsid w:val="00194F21"/>
    <w:rsid w:val="001A6A6C"/>
    <w:rsid w:val="001B2435"/>
    <w:rsid w:val="001B7EEF"/>
    <w:rsid w:val="001C2BED"/>
    <w:rsid w:val="001D5E61"/>
    <w:rsid w:val="001D75D2"/>
    <w:rsid w:val="001F54EF"/>
    <w:rsid w:val="002036C0"/>
    <w:rsid w:val="002268F1"/>
    <w:rsid w:val="0023039F"/>
    <w:rsid w:val="002355BA"/>
    <w:rsid w:val="00236F49"/>
    <w:rsid w:val="00264416"/>
    <w:rsid w:val="0026605A"/>
    <w:rsid w:val="002765DA"/>
    <w:rsid w:val="00276A90"/>
    <w:rsid w:val="002B14E7"/>
    <w:rsid w:val="002C11BF"/>
    <w:rsid w:val="002D0C7C"/>
    <w:rsid w:val="002D2B81"/>
    <w:rsid w:val="002D5D30"/>
    <w:rsid w:val="002F00A8"/>
    <w:rsid w:val="003224B8"/>
    <w:rsid w:val="00332578"/>
    <w:rsid w:val="0033362C"/>
    <w:rsid w:val="00340108"/>
    <w:rsid w:val="00344459"/>
    <w:rsid w:val="0034613D"/>
    <w:rsid w:val="00361F12"/>
    <w:rsid w:val="0036288E"/>
    <w:rsid w:val="00386401"/>
    <w:rsid w:val="003879AE"/>
    <w:rsid w:val="00393BAE"/>
    <w:rsid w:val="00394A10"/>
    <w:rsid w:val="003B05F2"/>
    <w:rsid w:val="003B2122"/>
    <w:rsid w:val="003C366B"/>
    <w:rsid w:val="003D11F3"/>
    <w:rsid w:val="003E160C"/>
    <w:rsid w:val="003F257A"/>
    <w:rsid w:val="003F2626"/>
    <w:rsid w:val="003F3C6F"/>
    <w:rsid w:val="00414ECC"/>
    <w:rsid w:val="004302AA"/>
    <w:rsid w:val="004342AD"/>
    <w:rsid w:val="0043435D"/>
    <w:rsid w:val="00441EDE"/>
    <w:rsid w:val="0044231E"/>
    <w:rsid w:val="00442591"/>
    <w:rsid w:val="00443B77"/>
    <w:rsid w:val="00452790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4E35A8"/>
    <w:rsid w:val="004F07BB"/>
    <w:rsid w:val="005141A8"/>
    <w:rsid w:val="005339E9"/>
    <w:rsid w:val="005706AA"/>
    <w:rsid w:val="00575F96"/>
    <w:rsid w:val="00576B71"/>
    <w:rsid w:val="00591606"/>
    <w:rsid w:val="005932F0"/>
    <w:rsid w:val="005951CD"/>
    <w:rsid w:val="005A0368"/>
    <w:rsid w:val="005A63A8"/>
    <w:rsid w:val="005A6468"/>
    <w:rsid w:val="005B1EB2"/>
    <w:rsid w:val="005B3AD0"/>
    <w:rsid w:val="005C41BA"/>
    <w:rsid w:val="005C599F"/>
    <w:rsid w:val="005D18D5"/>
    <w:rsid w:val="005D425B"/>
    <w:rsid w:val="005E1DE4"/>
    <w:rsid w:val="005E2364"/>
    <w:rsid w:val="005E680E"/>
    <w:rsid w:val="005F202F"/>
    <w:rsid w:val="005F47B2"/>
    <w:rsid w:val="00603192"/>
    <w:rsid w:val="006059E6"/>
    <w:rsid w:val="00632276"/>
    <w:rsid w:val="006463B9"/>
    <w:rsid w:val="006467F1"/>
    <w:rsid w:val="006543F9"/>
    <w:rsid w:val="00656A80"/>
    <w:rsid w:val="00664458"/>
    <w:rsid w:val="0067666A"/>
    <w:rsid w:val="0068517F"/>
    <w:rsid w:val="00697B6F"/>
    <w:rsid w:val="006A0DF5"/>
    <w:rsid w:val="006A64CB"/>
    <w:rsid w:val="006B0BA3"/>
    <w:rsid w:val="006B37CA"/>
    <w:rsid w:val="006B3D06"/>
    <w:rsid w:val="006C1449"/>
    <w:rsid w:val="006C59E6"/>
    <w:rsid w:val="006D04A7"/>
    <w:rsid w:val="006E05B1"/>
    <w:rsid w:val="006E67B5"/>
    <w:rsid w:val="00702BEA"/>
    <w:rsid w:val="007033AB"/>
    <w:rsid w:val="00717A2F"/>
    <w:rsid w:val="00745134"/>
    <w:rsid w:val="0077334F"/>
    <w:rsid w:val="007847ED"/>
    <w:rsid w:val="00784F39"/>
    <w:rsid w:val="00785EDE"/>
    <w:rsid w:val="007870F9"/>
    <w:rsid w:val="007A1B9B"/>
    <w:rsid w:val="007A679E"/>
    <w:rsid w:val="007F6FF9"/>
    <w:rsid w:val="00805200"/>
    <w:rsid w:val="00817D58"/>
    <w:rsid w:val="00821C01"/>
    <w:rsid w:val="0082401D"/>
    <w:rsid w:val="00825C5C"/>
    <w:rsid w:val="0086614F"/>
    <w:rsid w:val="00867E76"/>
    <w:rsid w:val="008722A0"/>
    <w:rsid w:val="00873067"/>
    <w:rsid w:val="00885EA3"/>
    <w:rsid w:val="008909D6"/>
    <w:rsid w:val="008A70B8"/>
    <w:rsid w:val="008B029C"/>
    <w:rsid w:val="008B20AE"/>
    <w:rsid w:val="008B3C66"/>
    <w:rsid w:val="008C5B25"/>
    <w:rsid w:val="008D5CDE"/>
    <w:rsid w:val="008E2679"/>
    <w:rsid w:val="008E4245"/>
    <w:rsid w:val="009142F0"/>
    <w:rsid w:val="00937214"/>
    <w:rsid w:val="00945CD3"/>
    <w:rsid w:val="00955608"/>
    <w:rsid w:val="00960658"/>
    <w:rsid w:val="0097058D"/>
    <w:rsid w:val="00970F71"/>
    <w:rsid w:val="00971136"/>
    <w:rsid w:val="009718D7"/>
    <w:rsid w:val="00972133"/>
    <w:rsid w:val="00974488"/>
    <w:rsid w:val="00975EAD"/>
    <w:rsid w:val="00987357"/>
    <w:rsid w:val="0099557D"/>
    <w:rsid w:val="009B7100"/>
    <w:rsid w:val="009D7D8E"/>
    <w:rsid w:val="009E3902"/>
    <w:rsid w:val="009E51B5"/>
    <w:rsid w:val="009F50E5"/>
    <w:rsid w:val="00A01B58"/>
    <w:rsid w:val="00A0233B"/>
    <w:rsid w:val="00A320C1"/>
    <w:rsid w:val="00A32480"/>
    <w:rsid w:val="00A345DD"/>
    <w:rsid w:val="00A35FAD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AD0D99"/>
    <w:rsid w:val="00AE5240"/>
    <w:rsid w:val="00B108FD"/>
    <w:rsid w:val="00B11FD8"/>
    <w:rsid w:val="00B3555E"/>
    <w:rsid w:val="00B45501"/>
    <w:rsid w:val="00B605EF"/>
    <w:rsid w:val="00B61E90"/>
    <w:rsid w:val="00B62C66"/>
    <w:rsid w:val="00B641C0"/>
    <w:rsid w:val="00B70943"/>
    <w:rsid w:val="00B70BD4"/>
    <w:rsid w:val="00B902B8"/>
    <w:rsid w:val="00BA06FC"/>
    <w:rsid w:val="00BB2AD2"/>
    <w:rsid w:val="00BC42F3"/>
    <w:rsid w:val="00C30CB5"/>
    <w:rsid w:val="00C341E3"/>
    <w:rsid w:val="00C40115"/>
    <w:rsid w:val="00C41830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04346"/>
    <w:rsid w:val="00D10022"/>
    <w:rsid w:val="00D17E2C"/>
    <w:rsid w:val="00D20F93"/>
    <w:rsid w:val="00D25AE4"/>
    <w:rsid w:val="00D43464"/>
    <w:rsid w:val="00D47F72"/>
    <w:rsid w:val="00D70D81"/>
    <w:rsid w:val="00D75A9E"/>
    <w:rsid w:val="00D92057"/>
    <w:rsid w:val="00DA1DEA"/>
    <w:rsid w:val="00DB79E5"/>
    <w:rsid w:val="00DE24F2"/>
    <w:rsid w:val="00DF7FA2"/>
    <w:rsid w:val="00E00411"/>
    <w:rsid w:val="00E02C2A"/>
    <w:rsid w:val="00E033CF"/>
    <w:rsid w:val="00E055F9"/>
    <w:rsid w:val="00E314C6"/>
    <w:rsid w:val="00E55FE7"/>
    <w:rsid w:val="00E570A4"/>
    <w:rsid w:val="00E61528"/>
    <w:rsid w:val="00E62307"/>
    <w:rsid w:val="00E740FA"/>
    <w:rsid w:val="00E756E0"/>
    <w:rsid w:val="00E76CE2"/>
    <w:rsid w:val="00E83E4B"/>
    <w:rsid w:val="00E84068"/>
    <w:rsid w:val="00EA0BC0"/>
    <w:rsid w:val="00EA317F"/>
    <w:rsid w:val="00EC2C0A"/>
    <w:rsid w:val="00EC6D17"/>
    <w:rsid w:val="00ED32F1"/>
    <w:rsid w:val="00ED3C9B"/>
    <w:rsid w:val="00EE27AE"/>
    <w:rsid w:val="00EE2C02"/>
    <w:rsid w:val="00EE3422"/>
    <w:rsid w:val="00EE5BB9"/>
    <w:rsid w:val="00EF0EE7"/>
    <w:rsid w:val="00EF5405"/>
    <w:rsid w:val="00EF66B8"/>
    <w:rsid w:val="00F06A6C"/>
    <w:rsid w:val="00F1487B"/>
    <w:rsid w:val="00F14FA3"/>
    <w:rsid w:val="00F207A6"/>
    <w:rsid w:val="00F21448"/>
    <w:rsid w:val="00F24DAE"/>
    <w:rsid w:val="00F251F9"/>
    <w:rsid w:val="00F342C3"/>
    <w:rsid w:val="00F47C33"/>
    <w:rsid w:val="00F66245"/>
    <w:rsid w:val="00F67F4C"/>
    <w:rsid w:val="00F74EBE"/>
    <w:rsid w:val="00F80D81"/>
    <w:rsid w:val="00F86264"/>
    <w:rsid w:val="00F875FF"/>
    <w:rsid w:val="00FA50D0"/>
    <w:rsid w:val="00FB69A8"/>
    <w:rsid w:val="00FC5D17"/>
    <w:rsid w:val="00FD3EEE"/>
    <w:rsid w:val="00FD45CE"/>
    <w:rsid w:val="00FE2D00"/>
    <w:rsid w:val="00FE3F33"/>
    <w:rsid w:val="00FF21BC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04346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24DAE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DEC2D-91FD-4A52-9314-C8FBB3C8E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12</Words>
  <Characters>1284</Characters>
  <Application>Microsoft Office Word</Application>
  <DocSecurity>0</DocSecurity>
  <Lines>14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81</CharactersWithSpaces>
  <SharedDoc>false</SharedDoc>
  <HyperlinkBase/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14</cp:revision>
  <cp:lastPrinted>2009-11-11T09:08:00Z</cp:lastPrinted>
  <dcterms:created xsi:type="dcterms:W3CDTF">2025-07-14T12:27:00Z</dcterms:created>
  <dcterms:modified xsi:type="dcterms:W3CDTF">2025-08-16T1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  <property fmtid="{D5CDD505-2E9C-101B-9397-08002B2CF9AE}" pid="3" name="ZOTERO_PREF_1">
    <vt:lpwstr>&lt;data data-version="3" zotero-version="7.0.15"&gt;&lt;session id="LR6mkm4M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4" name="ZOTERO_PREF_2">
    <vt:lpwstr>ref name="automaticJournalAbbreviations" value="true"/&gt;&lt;/prefs&gt;&lt;/data&gt;</vt:lpwstr>
  </property>
</Properties>
</file>